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31D0272" w14:textId="77777777" w:rsidR="00471980" w:rsidRDefault="006F57BA" w:rsidP="00095F93">
      <w:pPr>
        <w:jc w:val="center"/>
      </w:pPr>
      <w:r>
        <w:rPr>
          <w:b/>
        </w:rPr>
        <w:t>Memorandum of Understanding</w:t>
      </w:r>
    </w:p>
    <w:p w14:paraId="4AF3B458" w14:textId="77777777" w:rsidR="00471980" w:rsidRDefault="006F57BA">
      <w:pPr>
        <w:jc w:val="center"/>
      </w:pPr>
      <w:r>
        <w:rPr>
          <w:b/>
        </w:rPr>
        <w:t xml:space="preserve"> </w:t>
      </w:r>
    </w:p>
    <w:p w14:paraId="025A6126" w14:textId="77777777" w:rsidR="00471980" w:rsidRDefault="006F57BA" w:rsidP="00095F93">
      <w:pPr>
        <w:spacing w:line="240" w:lineRule="auto"/>
        <w:jc w:val="center"/>
      </w:pPr>
      <w:r>
        <w:t>between</w:t>
      </w:r>
    </w:p>
    <w:p w14:paraId="604DA5BA" w14:textId="77777777" w:rsidR="00471980" w:rsidRDefault="006F57BA" w:rsidP="00095F93">
      <w:pPr>
        <w:spacing w:line="240" w:lineRule="auto"/>
        <w:jc w:val="center"/>
      </w:pPr>
      <w:r>
        <w:t xml:space="preserve"> </w:t>
      </w:r>
    </w:p>
    <w:p w14:paraId="1DDBAFE2" w14:textId="77777777" w:rsidR="00471980" w:rsidRDefault="006F57BA" w:rsidP="00095F93">
      <w:pPr>
        <w:spacing w:line="240" w:lineRule="auto"/>
        <w:jc w:val="center"/>
      </w:pPr>
      <w:r>
        <w:t>(Partner)</w:t>
      </w:r>
    </w:p>
    <w:p w14:paraId="0FF73D62" w14:textId="77777777" w:rsidR="00471980" w:rsidRDefault="006F57BA" w:rsidP="00095F93">
      <w:pPr>
        <w:spacing w:line="240" w:lineRule="auto"/>
        <w:jc w:val="center"/>
      </w:pPr>
      <w:r>
        <w:t xml:space="preserve"> </w:t>
      </w:r>
      <w:bookmarkStart w:id="0" w:name="_GoBack"/>
      <w:bookmarkEnd w:id="0"/>
    </w:p>
    <w:p w14:paraId="1AFA88A2" w14:textId="77777777" w:rsidR="00471980" w:rsidRDefault="006F57BA" w:rsidP="00095F93">
      <w:pPr>
        <w:spacing w:line="240" w:lineRule="auto"/>
        <w:jc w:val="center"/>
      </w:pPr>
      <w:r>
        <w:t>and</w:t>
      </w:r>
    </w:p>
    <w:p w14:paraId="185872E4" w14:textId="77777777" w:rsidR="00471980" w:rsidRDefault="006F57BA" w:rsidP="00095F93">
      <w:pPr>
        <w:spacing w:line="240" w:lineRule="auto"/>
        <w:jc w:val="center"/>
      </w:pPr>
      <w:r>
        <w:t xml:space="preserve"> </w:t>
      </w:r>
    </w:p>
    <w:p w14:paraId="143C459C" w14:textId="77777777" w:rsidR="00471980" w:rsidRDefault="006F57BA" w:rsidP="00095F93">
      <w:pPr>
        <w:spacing w:line="240" w:lineRule="auto"/>
        <w:jc w:val="center"/>
      </w:pPr>
      <w:r>
        <w:t>(Partner)</w:t>
      </w:r>
    </w:p>
    <w:p w14:paraId="67472EA9" w14:textId="77777777" w:rsidR="00471980" w:rsidRDefault="006F57BA">
      <w:r>
        <w:t xml:space="preserve"> </w:t>
      </w:r>
    </w:p>
    <w:p w14:paraId="30D6040E" w14:textId="41F5B506" w:rsidR="00471980" w:rsidRDefault="006F57BA">
      <w:r>
        <w:t>This Memorandum of Understanding (“MOU” or “Agreement”) sets the terms and understanding between (partner) and (partner) to (description of activity).</w:t>
      </w:r>
    </w:p>
    <w:p w14:paraId="1D664DD4" w14:textId="77777777" w:rsidR="00471980" w:rsidRDefault="006F57BA">
      <w:r>
        <w:t xml:space="preserve"> </w:t>
      </w:r>
    </w:p>
    <w:p w14:paraId="78C46F17" w14:textId="77777777" w:rsidR="00471980" w:rsidRDefault="006F57BA">
      <w:r>
        <w:rPr>
          <w:b/>
        </w:rPr>
        <w:t>1. Background</w:t>
      </w:r>
    </w:p>
    <w:p w14:paraId="22E6C496" w14:textId="77777777" w:rsidR="00471980" w:rsidRDefault="006F57BA">
      <w:r>
        <w:t xml:space="preserve"> </w:t>
      </w:r>
    </w:p>
    <w:p w14:paraId="0A107275" w14:textId="77777777" w:rsidR="00471980" w:rsidRDefault="006F57BA">
      <w:r>
        <w:t>(General description of the Agreement)</w:t>
      </w:r>
    </w:p>
    <w:p w14:paraId="34039C51" w14:textId="77777777" w:rsidR="00471980" w:rsidRDefault="006F57BA">
      <w:r>
        <w:t xml:space="preserve"> </w:t>
      </w:r>
    </w:p>
    <w:p w14:paraId="0990908B" w14:textId="77777777" w:rsidR="00471980" w:rsidRDefault="006F57BA">
      <w:r>
        <w:rPr>
          <w:b/>
        </w:rPr>
        <w:t>2. Purpose</w:t>
      </w:r>
    </w:p>
    <w:p w14:paraId="0A05D20E" w14:textId="77777777" w:rsidR="00471980" w:rsidRDefault="006F57BA">
      <w:r>
        <w:t xml:space="preserve"> </w:t>
      </w:r>
    </w:p>
    <w:p w14:paraId="1C582759" w14:textId="77777777" w:rsidR="00471980" w:rsidRDefault="006F57BA">
      <w:r>
        <w:t>This MOU will (purpose/goals of partnership)</w:t>
      </w:r>
    </w:p>
    <w:p w14:paraId="7CEA4703" w14:textId="77777777" w:rsidR="00471980" w:rsidRDefault="006F57BA">
      <w:r>
        <w:t xml:space="preserve"> </w:t>
      </w:r>
    </w:p>
    <w:p w14:paraId="42B33B72" w14:textId="77777777" w:rsidR="00471980" w:rsidRDefault="006F57BA">
      <w:r>
        <w:t>The above goals will be accomplished by undertaking the following activities:</w:t>
      </w:r>
    </w:p>
    <w:p w14:paraId="70FC59E8" w14:textId="77777777" w:rsidR="00471980" w:rsidRDefault="006F57BA">
      <w:r>
        <w:t>(List and describe the activities that are planned for the partnership and who will do what)</w:t>
      </w:r>
    </w:p>
    <w:p w14:paraId="1C11FCCA" w14:textId="77777777" w:rsidR="00471980" w:rsidRDefault="006F57BA">
      <w:r>
        <w:rPr>
          <w:b/>
        </w:rPr>
        <w:t xml:space="preserve"> </w:t>
      </w:r>
    </w:p>
    <w:p w14:paraId="791B8D3F" w14:textId="77777777" w:rsidR="00471980" w:rsidRDefault="006F57BA">
      <w:r>
        <w:rPr>
          <w:b/>
        </w:rPr>
        <w:t>3. Contact Information</w:t>
      </w:r>
    </w:p>
    <w:p w14:paraId="3106AF1C" w14:textId="77777777" w:rsidR="00471980" w:rsidRDefault="006F57BA">
      <w:r>
        <w:t xml:space="preserve"> </w:t>
      </w:r>
    </w:p>
    <w:p w14:paraId="68789D83" w14:textId="77777777" w:rsidR="00471980" w:rsidRDefault="006F57BA">
      <w:r>
        <w:t>Partner name</w:t>
      </w:r>
    </w:p>
    <w:p w14:paraId="763F8A58" w14:textId="77777777" w:rsidR="00471980" w:rsidRDefault="006F57BA">
      <w:r>
        <w:t>Partner representative</w:t>
      </w:r>
    </w:p>
    <w:p w14:paraId="7EAB576A" w14:textId="77777777" w:rsidR="00471980" w:rsidRDefault="006F57BA">
      <w:r>
        <w:t>Position</w:t>
      </w:r>
    </w:p>
    <w:p w14:paraId="0E456AAF" w14:textId="77777777" w:rsidR="00471980" w:rsidRDefault="006F57BA">
      <w:r>
        <w:t>Address</w:t>
      </w:r>
    </w:p>
    <w:p w14:paraId="181A61B7" w14:textId="77777777" w:rsidR="00471980" w:rsidRDefault="006F57BA">
      <w:r>
        <w:t>Telephone</w:t>
      </w:r>
    </w:p>
    <w:p w14:paraId="47236E6A" w14:textId="77777777" w:rsidR="00471980" w:rsidRDefault="006F57BA">
      <w:r>
        <w:t>Fax</w:t>
      </w:r>
    </w:p>
    <w:p w14:paraId="354FB68B" w14:textId="77777777" w:rsidR="00471980" w:rsidRDefault="006F57BA">
      <w:r>
        <w:t>E-mail</w:t>
      </w:r>
    </w:p>
    <w:p w14:paraId="4E1ACAC3" w14:textId="77777777" w:rsidR="00471980" w:rsidRDefault="006F57BA">
      <w:r>
        <w:t xml:space="preserve"> </w:t>
      </w:r>
    </w:p>
    <w:p w14:paraId="74E173A1" w14:textId="77777777" w:rsidR="00471980" w:rsidRDefault="006F57BA">
      <w:r>
        <w:t xml:space="preserve"> </w:t>
      </w:r>
    </w:p>
    <w:p w14:paraId="081DCAB2" w14:textId="77777777" w:rsidR="00471980" w:rsidRDefault="006F57BA">
      <w:r>
        <w:t>Partner name</w:t>
      </w:r>
    </w:p>
    <w:p w14:paraId="79F5D505" w14:textId="77777777" w:rsidR="00471980" w:rsidRDefault="006F57BA">
      <w:r>
        <w:t>Partner representative</w:t>
      </w:r>
    </w:p>
    <w:p w14:paraId="66FA1028" w14:textId="77777777" w:rsidR="00471980" w:rsidRDefault="006F57BA">
      <w:r>
        <w:t>Position</w:t>
      </w:r>
    </w:p>
    <w:p w14:paraId="224ACBBD" w14:textId="77777777" w:rsidR="00471980" w:rsidRDefault="006F57BA">
      <w:r>
        <w:t>Address</w:t>
      </w:r>
    </w:p>
    <w:p w14:paraId="2A76D925" w14:textId="77777777" w:rsidR="00471980" w:rsidRDefault="006F57BA">
      <w:r>
        <w:t>Telephone</w:t>
      </w:r>
    </w:p>
    <w:p w14:paraId="2C751EDC" w14:textId="77777777" w:rsidR="00471980" w:rsidRDefault="006F57BA">
      <w:r>
        <w:t>Fax</w:t>
      </w:r>
    </w:p>
    <w:p w14:paraId="242D9D2A" w14:textId="77777777" w:rsidR="00471980" w:rsidRDefault="006F57BA">
      <w:r>
        <w:t>E-mail</w:t>
      </w:r>
    </w:p>
    <w:p w14:paraId="04F3136D" w14:textId="77777777" w:rsidR="00471980" w:rsidRDefault="006F57BA">
      <w:r>
        <w:t xml:space="preserve"> </w:t>
      </w:r>
    </w:p>
    <w:p w14:paraId="7C3CF4CA" w14:textId="77777777" w:rsidR="00471980" w:rsidRDefault="006F57BA">
      <w:r>
        <w:rPr>
          <w:b/>
        </w:rPr>
        <w:t>4. Roles and Responsibilities of the Parties</w:t>
      </w:r>
    </w:p>
    <w:p w14:paraId="4987F26D" w14:textId="77777777" w:rsidR="00471980" w:rsidRDefault="006F57BA">
      <w:r>
        <w:rPr>
          <w:b/>
        </w:rPr>
        <w:t xml:space="preserve"> </w:t>
      </w:r>
    </w:p>
    <w:p w14:paraId="7F6C21FA" w14:textId="77777777" w:rsidR="00471980" w:rsidRDefault="006F57BA">
      <w:r>
        <w:lastRenderedPageBreak/>
        <w:t>(Describe partners’ responsibilities under this Agreement)</w:t>
      </w:r>
    </w:p>
    <w:p w14:paraId="7260609D" w14:textId="77777777" w:rsidR="00471980" w:rsidRDefault="006F57BA">
      <w:r>
        <w:rPr>
          <w:b/>
        </w:rPr>
        <w:t xml:space="preserve"> </w:t>
      </w:r>
    </w:p>
    <w:p w14:paraId="76675D58" w14:textId="77777777" w:rsidR="00471980" w:rsidRDefault="006F57BA">
      <w:r>
        <w:rPr>
          <w:b/>
        </w:rPr>
        <w:t>5. Funding</w:t>
      </w:r>
    </w:p>
    <w:p w14:paraId="7674F1FA" w14:textId="77777777" w:rsidR="00471980" w:rsidRDefault="006F57BA">
      <w:r>
        <w:t xml:space="preserve"> </w:t>
      </w:r>
    </w:p>
    <w:p w14:paraId="7F73EB25" w14:textId="77777777" w:rsidR="00471980" w:rsidRDefault="006F57BA">
      <w:r>
        <w:t>(Specify that this MOU is not a commitment of funds)</w:t>
      </w:r>
    </w:p>
    <w:p w14:paraId="1D10D6DD" w14:textId="77777777" w:rsidR="00471980" w:rsidRDefault="006F57BA">
      <w:r>
        <w:t xml:space="preserve"> </w:t>
      </w:r>
    </w:p>
    <w:p w14:paraId="2A0FAFD5" w14:textId="77777777" w:rsidR="00471980" w:rsidRDefault="006F57BA">
      <w:r>
        <w:rPr>
          <w:b/>
        </w:rPr>
        <w:t>6. Duration</w:t>
      </w:r>
    </w:p>
    <w:p w14:paraId="4208D45F" w14:textId="77777777" w:rsidR="00095F93" w:rsidRDefault="00095F93"/>
    <w:p w14:paraId="48656D2F" w14:textId="56BD94F8" w:rsidR="00471980" w:rsidRDefault="006F57BA">
      <w:r>
        <w:t xml:space="preserve">This MOU is at-will and may be modified by mutual consent of authorized officials from (list partners). This MOU shall become effective upon signature by the authorized officials from the (list partners) and will remain in effect until modified or terminated by any one of the partners by mutual consent. In the absence of mutual agreement by the authorized officials from (list </w:t>
      </w:r>
      <w:r w:rsidRPr="00095F93">
        <w:rPr>
          <w:noProof/>
        </w:rPr>
        <w:t>partners)</w:t>
      </w:r>
      <w:r w:rsidR="00095F93">
        <w:rPr>
          <w:noProof/>
        </w:rPr>
        <w:t>,</w:t>
      </w:r>
      <w:r>
        <w:t xml:space="preserve"> this MOU shall end on (end date of</w:t>
      </w:r>
      <w:r w:rsidR="00095F93">
        <w:t xml:space="preserve"> a</w:t>
      </w:r>
      <w:r>
        <w:t xml:space="preserve"> </w:t>
      </w:r>
      <w:r w:rsidRPr="00095F93">
        <w:rPr>
          <w:noProof/>
        </w:rPr>
        <w:t>partnership</w:t>
      </w:r>
      <w:r>
        <w:t>).</w:t>
      </w:r>
    </w:p>
    <w:p w14:paraId="761A7931" w14:textId="77777777" w:rsidR="00471980" w:rsidRDefault="006F57BA">
      <w:r>
        <w:rPr>
          <w:b/>
        </w:rPr>
        <w:t xml:space="preserve"> </w:t>
      </w:r>
    </w:p>
    <w:p w14:paraId="70A833D3" w14:textId="77777777" w:rsidR="00471980" w:rsidRDefault="006F57BA">
      <w:r>
        <w:t xml:space="preserve"> </w:t>
      </w:r>
    </w:p>
    <w:p w14:paraId="7FD91C8F" w14:textId="77777777" w:rsidR="00471980" w:rsidRDefault="006F57BA">
      <w:r>
        <w:t xml:space="preserve"> </w:t>
      </w:r>
    </w:p>
    <w:p w14:paraId="4729A457" w14:textId="77777777" w:rsidR="00471980" w:rsidRDefault="006F57BA">
      <w:r>
        <w:t xml:space="preserve"> </w:t>
      </w:r>
    </w:p>
    <w:p w14:paraId="23928A54" w14:textId="77777777" w:rsidR="00471980" w:rsidRDefault="006F57BA">
      <w:r>
        <w:t>________________________</w:t>
      </w:r>
    </w:p>
    <w:p w14:paraId="47D1817F" w14:textId="77777777" w:rsidR="00471980" w:rsidRDefault="006F57BA">
      <w:r>
        <w:t>Partner name</w:t>
      </w:r>
    </w:p>
    <w:p w14:paraId="4B61BBD4" w14:textId="77777777" w:rsidR="00471980" w:rsidRDefault="006F57BA">
      <w:r>
        <w:t>Organization, position</w:t>
      </w:r>
    </w:p>
    <w:p w14:paraId="7F6F93EC" w14:textId="77777777" w:rsidR="00471980" w:rsidRDefault="006F57BA">
      <w:r>
        <w:t>Date</w:t>
      </w:r>
    </w:p>
    <w:p w14:paraId="768AB1C1" w14:textId="77777777" w:rsidR="00471980" w:rsidRDefault="006F57BA">
      <w:r>
        <w:t xml:space="preserve"> </w:t>
      </w:r>
    </w:p>
    <w:p w14:paraId="41D21E0B" w14:textId="77777777" w:rsidR="00471980" w:rsidRDefault="006F57BA">
      <w:r>
        <w:t xml:space="preserve"> </w:t>
      </w:r>
    </w:p>
    <w:p w14:paraId="34D75940" w14:textId="77777777" w:rsidR="00471980" w:rsidRDefault="006F57BA">
      <w:r>
        <w:t xml:space="preserve"> </w:t>
      </w:r>
    </w:p>
    <w:p w14:paraId="4487AA24" w14:textId="77777777" w:rsidR="00471980" w:rsidRDefault="006F57BA">
      <w:r>
        <w:t xml:space="preserve"> </w:t>
      </w:r>
    </w:p>
    <w:p w14:paraId="23970245" w14:textId="77777777" w:rsidR="00471980" w:rsidRDefault="006F57BA">
      <w:r>
        <w:t>________________________</w:t>
      </w:r>
    </w:p>
    <w:p w14:paraId="733EC6B6" w14:textId="77777777" w:rsidR="00471980" w:rsidRDefault="006F57BA">
      <w:r>
        <w:t>Partner name</w:t>
      </w:r>
    </w:p>
    <w:p w14:paraId="4A5A366B" w14:textId="77777777" w:rsidR="00471980" w:rsidRDefault="006F57BA">
      <w:r>
        <w:t>Organization, position</w:t>
      </w:r>
    </w:p>
    <w:p w14:paraId="01E67BEB" w14:textId="77777777" w:rsidR="00471980" w:rsidRDefault="006F57BA">
      <w:r>
        <w:t>Date</w:t>
      </w:r>
    </w:p>
    <w:p w14:paraId="022CA012" w14:textId="77777777" w:rsidR="00471980" w:rsidRDefault="00471980"/>
    <w:sectPr w:rsidR="0047198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7Q0NTI0MjWwMDCwsDRU0lEKTi0uzszPAykwrAUA2xDSXywAAAA="/>
  </w:docVars>
  <w:rsids>
    <w:rsidRoot w:val="00471980"/>
    <w:rsid w:val="00095F93"/>
    <w:rsid w:val="00471980"/>
    <w:rsid w:val="006F57BA"/>
    <w:rsid w:val="00E31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61E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19</Words>
  <Characters>1252</Characters>
  <Application>Microsoft Office Word</Application>
  <DocSecurity>0</DocSecurity>
  <Lines>10</Lines>
  <Paragraphs>2</Paragraphs>
  <ScaleCrop>false</ScaleCrop>
  <Company/>
  <LinksUpToDate>false</LinksUpToDate>
  <CharactersWithSpaces>1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iyanka</cp:lastModifiedBy>
  <cp:revision>4</cp:revision>
  <dcterms:created xsi:type="dcterms:W3CDTF">2018-01-20T13:10:00Z</dcterms:created>
  <dcterms:modified xsi:type="dcterms:W3CDTF">2018-02-01T09:57:00Z</dcterms:modified>
</cp:coreProperties>
</file>